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59261" w14:textId="52139B16" w:rsidR="0097669C" w:rsidRPr="00167BE3" w:rsidRDefault="0097669C">
      <w:pPr>
        <w:rPr>
          <w:rFonts w:ascii="Times New Roman" w:hAnsi="Times New Roman" w:cs="Times New Roman"/>
        </w:rPr>
      </w:pPr>
      <w:r w:rsidRPr="00167BE3">
        <w:rPr>
          <w:rFonts w:ascii="Times New Roman" w:hAnsi="Times New Roman" w:cs="Times New Roman"/>
        </w:rPr>
        <w:t>Gilbert Guyah</w:t>
      </w:r>
    </w:p>
    <w:p w14:paraId="6CBB6CD6" w14:textId="040671F6" w:rsidR="0097669C" w:rsidRPr="00167BE3" w:rsidRDefault="0097669C">
      <w:pPr>
        <w:rPr>
          <w:rFonts w:ascii="Times New Roman" w:hAnsi="Times New Roman" w:cs="Times New Roman"/>
        </w:rPr>
      </w:pPr>
      <w:r w:rsidRPr="00167BE3">
        <w:rPr>
          <w:rFonts w:ascii="Times New Roman" w:hAnsi="Times New Roman" w:cs="Times New Roman"/>
        </w:rPr>
        <w:t>IST 719</w:t>
      </w:r>
    </w:p>
    <w:p w14:paraId="064E92D5" w14:textId="0DED3F6A" w:rsidR="0097669C" w:rsidRPr="00167BE3" w:rsidRDefault="0097669C">
      <w:pPr>
        <w:rPr>
          <w:rFonts w:ascii="Times New Roman" w:hAnsi="Times New Roman" w:cs="Times New Roman"/>
        </w:rPr>
      </w:pPr>
      <w:r w:rsidRPr="00167BE3">
        <w:rPr>
          <w:rFonts w:ascii="Times New Roman" w:hAnsi="Times New Roman" w:cs="Times New Roman"/>
        </w:rPr>
        <w:t>Work-In-Progress Report</w:t>
      </w:r>
    </w:p>
    <w:p w14:paraId="2E9ECFE0" w14:textId="77777777" w:rsidR="00D9686F" w:rsidRPr="00167BE3" w:rsidRDefault="00D9686F">
      <w:pPr>
        <w:rPr>
          <w:rFonts w:ascii="Times New Roman" w:hAnsi="Times New Roman" w:cs="Times New Roman"/>
        </w:rPr>
      </w:pPr>
    </w:p>
    <w:p w14:paraId="77008C86" w14:textId="1D99A110" w:rsidR="0097669C" w:rsidRPr="00167BE3" w:rsidRDefault="00D9686F">
      <w:pPr>
        <w:rPr>
          <w:rFonts w:ascii="Times New Roman" w:hAnsi="Times New Roman" w:cs="Times New Roman"/>
        </w:rPr>
      </w:pPr>
      <w:r w:rsidRPr="00167BE3">
        <w:rPr>
          <w:rFonts w:ascii="Times New Roman" w:hAnsi="Times New Roman" w:cs="Times New Roman"/>
        </w:rPr>
        <w:t>Overweight and Obesity</w:t>
      </w:r>
    </w:p>
    <w:p w14:paraId="29C4B0BD" w14:textId="77777777" w:rsidR="00D9686F" w:rsidRPr="00167BE3" w:rsidRDefault="00D9686F">
      <w:pPr>
        <w:rPr>
          <w:rFonts w:ascii="Times New Roman" w:hAnsi="Times New Roman" w:cs="Times New Roman"/>
        </w:rPr>
      </w:pPr>
    </w:p>
    <w:p w14:paraId="2B4AF089" w14:textId="4B8B1BD0" w:rsidR="0097669C" w:rsidRPr="00167BE3" w:rsidRDefault="0097669C">
      <w:pPr>
        <w:rPr>
          <w:rFonts w:ascii="Times New Roman" w:hAnsi="Times New Roman" w:cs="Times New Roman"/>
        </w:rPr>
      </w:pPr>
      <w:r w:rsidRPr="00167BE3">
        <w:rPr>
          <w:rFonts w:ascii="Times New Roman" w:hAnsi="Times New Roman" w:cs="Times New Roman"/>
        </w:rPr>
        <w:t>DATASET DESCRIPTION:</w:t>
      </w:r>
    </w:p>
    <w:p w14:paraId="29AE4D0F" w14:textId="03866A21" w:rsidR="00D9686F" w:rsidRPr="00167BE3" w:rsidRDefault="00D9686F" w:rsidP="00D9686F">
      <w:pPr>
        <w:rPr>
          <w:rFonts w:ascii="Times New Roman" w:hAnsi="Times New Roman" w:cs="Times New Roman"/>
        </w:rPr>
      </w:pPr>
      <w:r w:rsidRPr="00167BE3">
        <w:rPr>
          <w:rFonts w:ascii="Times New Roman" w:hAnsi="Times New Roman" w:cs="Times New Roman"/>
        </w:rPr>
        <w:t xml:space="preserve">Behavioral Risk Factor Surveillance System (BRFSS) Prevalence Data (2011 to present) published Centers for Disease Control and Prevention with 27 Columns and </w:t>
      </w:r>
      <w:r w:rsidR="005C54C8" w:rsidRPr="00167BE3">
        <w:rPr>
          <w:rFonts w:ascii="Times New Roman" w:hAnsi="Times New Roman" w:cs="Times New Roman"/>
        </w:rPr>
        <w:t>47K Rows of data</w:t>
      </w:r>
      <w:r w:rsidRPr="00167BE3">
        <w:rPr>
          <w:rFonts w:ascii="Times New Roman" w:hAnsi="Times New Roman" w:cs="Times New Roman"/>
        </w:rPr>
        <w:t xml:space="preserve">.  </w:t>
      </w:r>
      <w:r w:rsidR="005C54C8" w:rsidRPr="00167BE3">
        <w:rPr>
          <w:rFonts w:ascii="Times New Roman" w:hAnsi="Times New Roman" w:cs="Times New Roman"/>
        </w:rPr>
        <w:t xml:space="preserve">It contains </w:t>
      </w:r>
      <w:r w:rsidRPr="00167BE3">
        <w:rPr>
          <w:rFonts w:ascii="Times New Roman" w:hAnsi="Times New Roman" w:cs="Times New Roman"/>
        </w:rPr>
        <w:t>combin</w:t>
      </w:r>
      <w:r w:rsidR="005C54C8" w:rsidRPr="00167BE3">
        <w:rPr>
          <w:rFonts w:ascii="Times New Roman" w:hAnsi="Times New Roman" w:cs="Times New Roman"/>
        </w:rPr>
        <w:t>ation of land</w:t>
      </w:r>
      <w:r w:rsidRPr="00167BE3">
        <w:rPr>
          <w:rFonts w:ascii="Times New Roman" w:hAnsi="Times New Roman" w:cs="Times New Roman"/>
        </w:rPr>
        <w:t xml:space="preserve"> line and cell phone prevalence data. BRFSS is a continuous, state-based surveillance system that collects information about modifiable risk factors for chronic diseases and other leading causes of death. </w:t>
      </w:r>
    </w:p>
    <w:p w14:paraId="638DF61B" w14:textId="1ECEF00D" w:rsidR="0097669C" w:rsidRPr="00167BE3" w:rsidRDefault="0097669C">
      <w:pPr>
        <w:rPr>
          <w:rFonts w:ascii="Times New Roman" w:hAnsi="Times New Roman" w:cs="Times New Roman"/>
        </w:rPr>
      </w:pPr>
    </w:p>
    <w:p w14:paraId="39A3BE7F" w14:textId="09CC3825" w:rsidR="0097669C" w:rsidRPr="00167BE3" w:rsidRDefault="0097669C">
      <w:pPr>
        <w:rPr>
          <w:rFonts w:ascii="Times New Roman" w:hAnsi="Times New Roman" w:cs="Times New Roman"/>
        </w:rPr>
      </w:pPr>
      <w:r w:rsidRPr="00167BE3">
        <w:rPr>
          <w:rFonts w:ascii="Times New Roman" w:hAnsi="Times New Roman" w:cs="Times New Roman"/>
        </w:rPr>
        <w:t>COMPELLING STORY:</w:t>
      </w:r>
    </w:p>
    <w:p w14:paraId="7A92A97F" w14:textId="1F173C1A" w:rsidR="0097669C" w:rsidRPr="00167BE3" w:rsidRDefault="00D9686F">
      <w:pPr>
        <w:rPr>
          <w:rFonts w:ascii="Times New Roman" w:hAnsi="Times New Roman" w:cs="Times New Roman"/>
        </w:rPr>
      </w:pPr>
      <w:r w:rsidRPr="00167BE3">
        <w:rPr>
          <w:rFonts w:ascii="Times New Roman" w:hAnsi="Times New Roman" w:cs="Times New Roman"/>
        </w:rPr>
        <w:t xml:space="preserve">Obesity in the United States </w:t>
      </w:r>
      <w:bookmarkStart w:id="0" w:name="_Hlk65272179"/>
      <w:r w:rsidRPr="00167BE3">
        <w:rPr>
          <w:rFonts w:ascii="Times New Roman" w:hAnsi="Times New Roman" w:cs="Times New Roman"/>
        </w:rPr>
        <w:t>is a major health issue resulting in numerous diseases, specifically increased risk of certain types of cancer, coronary artery disease, type 2 diabetes, stroke, as well as significant increases in early mortality and economic cost</w:t>
      </w:r>
      <w:bookmarkEnd w:id="0"/>
      <w:r w:rsidRPr="00167BE3">
        <w:rPr>
          <w:rFonts w:ascii="Times New Roman" w:hAnsi="Times New Roman" w:cs="Times New Roman"/>
        </w:rPr>
        <w:t>.</w:t>
      </w:r>
      <w:r w:rsidR="005C54C8" w:rsidRPr="00167BE3">
        <w:rPr>
          <w:rFonts w:ascii="Times New Roman" w:hAnsi="Times New Roman" w:cs="Times New Roman"/>
        </w:rPr>
        <w:t xml:space="preserve"> The national adult obesity rate has increased by 26 percent since 2008.</w:t>
      </w:r>
    </w:p>
    <w:p w14:paraId="4FF788D8" w14:textId="2FF29E06" w:rsidR="0097669C" w:rsidRPr="00167BE3" w:rsidRDefault="0097669C">
      <w:pPr>
        <w:rPr>
          <w:rFonts w:ascii="Times New Roman" w:hAnsi="Times New Roman" w:cs="Times New Roman"/>
        </w:rPr>
      </w:pPr>
      <w:r w:rsidRPr="00167BE3">
        <w:rPr>
          <w:rFonts w:ascii="Times New Roman" w:hAnsi="Times New Roman" w:cs="Times New Roman"/>
        </w:rPr>
        <w:t>AUDIENCE:</w:t>
      </w:r>
    </w:p>
    <w:p w14:paraId="09A50AAC" w14:textId="1E6B5124" w:rsidR="0097669C" w:rsidRPr="00167BE3" w:rsidRDefault="00D9686F">
      <w:pPr>
        <w:rPr>
          <w:rFonts w:ascii="Times New Roman" w:hAnsi="Times New Roman" w:cs="Times New Roman"/>
        </w:rPr>
      </w:pPr>
      <w:r w:rsidRPr="00167BE3">
        <w:rPr>
          <w:rFonts w:ascii="Times New Roman" w:hAnsi="Times New Roman" w:cs="Times New Roman"/>
        </w:rPr>
        <w:t>All citizens</w:t>
      </w:r>
      <w:r w:rsidR="0097669C" w:rsidRPr="00167BE3">
        <w:rPr>
          <w:rFonts w:ascii="Times New Roman" w:hAnsi="Times New Roman" w:cs="Times New Roman"/>
        </w:rPr>
        <w:t xml:space="preserve"> who are concerned with the apparent health</w:t>
      </w:r>
      <w:r w:rsidRPr="00167BE3">
        <w:rPr>
          <w:rFonts w:ascii="Times New Roman" w:hAnsi="Times New Roman" w:cs="Times New Roman"/>
        </w:rPr>
        <w:t xml:space="preserve"> risk with the increase</w:t>
      </w:r>
      <w:r w:rsidR="0097669C" w:rsidRPr="00167BE3">
        <w:rPr>
          <w:rFonts w:ascii="Times New Roman" w:hAnsi="Times New Roman" w:cs="Times New Roman"/>
        </w:rPr>
        <w:t xml:space="preserve"> </w:t>
      </w:r>
      <w:r w:rsidRPr="00167BE3">
        <w:rPr>
          <w:rFonts w:ascii="Times New Roman" w:hAnsi="Times New Roman" w:cs="Times New Roman"/>
        </w:rPr>
        <w:t>rate of Obesity a</w:t>
      </w:r>
      <w:r w:rsidR="0097669C" w:rsidRPr="00167BE3">
        <w:rPr>
          <w:rFonts w:ascii="Times New Roman" w:hAnsi="Times New Roman" w:cs="Times New Roman"/>
        </w:rPr>
        <w:t>cross the US.</w:t>
      </w:r>
    </w:p>
    <w:p w14:paraId="11E71DB6" w14:textId="71CE77FD" w:rsidR="0097669C" w:rsidRPr="00167BE3" w:rsidRDefault="0097669C">
      <w:pPr>
        <w:rPr>
          <w:rFonts w:ascii="Times New Roman" w:hAnsi="Times New Roman" w:cs="Times New Roman"/>
        </w:rPr>
      </w:pPr>
      <w:r w:rsidRPr="00167BE3">
        <w:rPr>
          <w:rFonts w:ascii="Times New Roman" w:hAnsi="Times New Roman" w:cs="Times New Roman"/>
        </w:rPr>
        <w:t>QUESTIONS:</w:t>
      </w:r>
    </w:p>
    <w:p w14:paraId="18DE2B8F" w14:textId="3B85E243" w:rsidR="0056159C" w:rsidRPr="00167BE3" w:rsidRDefault="005261C3" w:rsidP="005261C3">
      <w:pPr>
        <w:pStyle w:val="ListParagraph"/>
        <w:numPr>
          <w:ilvl w:val="0"/>
          <w:numId w:val="2"/>
        </w:numPr>
        <w:rPr>
          <w:rFonts w:ascii="Times New Roman" w:hAnsi="Times New Roman" w:cs="Times New Roman"/>
        </w:rPr>
      </w:pPr>
      <w:r w:rsidRPr="00167BE3">
        <w:rPr>
          <w:rStyle w:val="Strong"/>
          <w:rFonts w:ascii="Times New Roman" w:hAnsi="Times New Roman" w:cs="Times New Roman"/>
        </w:rPr>
        <w:t>What is</w:t>
      </w:r>
      <w:r w:rsidR="0056159C" w:rsidRPr="00167BE3">
        <w:rPr>
          <w:rStyle w:val="Strong"/>
          <w:rFonts w:ascii="Times New Roman" w:hAnsi="Times New Roman" w:cs="Times New Roman"/>
        </w:rPr>
        <w:t xml:space="preserve"> the</w:t>
      </w:r>
      <w:r w:rsidR="00A97A3E" w:rsidRPr="00167BE3">
        <w:rPr>
          <w:rStyle w:val="Strong"/>
          <w:rFonts w:ascii="Times New Roman" w:hAnsi="Times New Roman" w:cs="Times New Roman"/>
        </w:rPr>
        <w:t xml:space="preserve"> BMI</w:t>
      </w:r>
      <w:r w:rsidR="0056159C" w:rsidRPr="00167BE3">
        <w:rPr>
          <w:rStyle w:val="Strong"/>
          <w:rFonts w:ascii="Times New Roman" w:hAnsi="Times New Roman" w:cs="Times New Roman"/>
        </w:rPr>
        <w:t xml:space="preserve"> between being obese and being overweight</w:t>
      </w:r>
      <w:r w:rsidR="00A97A3E" w:rsidRPr="00167BE3">
        <w:rPr>
          <w:rStyle w:val="Strong"/>
          <w:rFonts w:ascii="Times New Roman" w:hAnsi="Times New Roman" w:cs="Times New Roman"/>
        </w:rPr>
        <w:t xml:space="preserve"> by adults/male &amp; female</w:t>
      </w:r>
      <w:r w:rsidRPr="00167BE3">
        <w:rPr>
          <w:rStyle w:val="Strong"/>
          <w:rFonts w:ascii="Times New Roman" w:hAnsi="Times New Roman" w:cs="Times New Roman"/>
        </w:rPr>
        <w:t>?</w:t>
      </w:r>
    </w:p>
    <w:p w14:paraId="2EC313C2" w14:textId="77777777" w:rsidR="00D1509C" w:rsidRPr="00167BE3" w:rsidRDefault="00D1509C" w:rsidP="00D1509C">
      <w:pPr>
        <w:pStyle w:val="ListParagraph"/>
        <w:numPr>
          <w:ilvl w:val="0"/>
          <w:numId w:val="2"/>
        </w:numPr>
        <w:rPr>
          <w:rFonts w:ascii="Times New Roman" w:hAnsi="Times New Roman" w:cs="Times New Roman"/>
          <w:b/>
          <w:bCs/>
        </w:rPr>
      </w:pPr>
      <w:r w:rsidRPr="00167BE3">
        <w:rPr>
          <w:rFonts w:ascii="Times New Roman" w:hAnsi="Times New Roman" w:cs="Times New Roman"/>
          <w:b/>
          <w:bCs/>
        </w:rPr>
        <w:t>Who is affected?</w:t>
      </w:r>
    </w:p>
    <w:p w14:paraId="5231B433" w14:textId="77777777" w:rsidR="004D407F" w:rsidRDefault="005261C3" w:rsidP="00D51A50">
      <w:pPr>
        <w:pStyle w:val="ListParagraph"/>
        <w:numPr>
          <w:ilvl w:val="0"/>
          <w:numId w:val="2"/>
        </w:numPr>
        <w:rPr>
          <w:rFonts w:ascii="Times New Roman" w:hAnsi="Times New Roman" w:cs="Times New Roman"/>
          <w:b/>
          <w:bCs/>
        </w:rPr>
      </w:pPr>
      <w:bookmarkStart w:id="1" w:name="_Hlk65274030"/>
      <w:r w:rsidRPr="004D407F">
        <w:rPr>
          <w:rFonts w:ascii="Times New Roman" w:hAnsi="Times New Roman" w:cs="Times New Roman"/>
          <w:b/>
          <w:bCs/>
        </w:rPr>
        <w:t>The highest rate of obesity between, groups (Gender, Race)?</w:t>
      </w:r>
      <w:bookmarkEnd w:id="1"/>
    </w:p>
    <w:p w14:paraId="25FD23A7" w14:textId="69630A9E" w:rsidR="005261C3" w:rsidRPr="004D407F" w:rsidRDefault="004D407F" w:rsidP="007F1C25">
      <w:pPr>
        <w:pStyle w:val="ListParagraph"/>
        <w:numPr>
          <w:ilvl w:val="0"/>
          <w:numId w:val="2"/>
        </w:numPr>
        <w:rPr>
          <w:rFonts w:ascii="Times New Roman" w:hAnsi="Times New Roman" w:cs="Times New Roman"/>
        </w:rPr>
      </w:pPr>
      <w:r w:rsidRPr="004D407F">
        <w:rPr>
          <w:rFonts w:ascii="Times New Roman" w:hAnsi="Times New Roman" w:cs="Times New Roman"/>
          <w:b/>
          <w:bCs/>
        </w:rPr>
        <w:t xml:space="preserve">What group has the highest obesity by </w:t>
      </w:r>
      <w:r w:rsidR="005D2A1E" w:rsidRPr="004D407F">
        <w:rPr>
          <w:rFonts w:ascii="Times New Roman" w:hAnsi="Times New Roman" w:cs="Times New Roman"/>
          <w:b/>
          <w:bCs/>
        </w:rPr>
        <w:t>education groups?</w:t>
      </w:r>
    </w:p>
    <w:p w14:paraId="6007B2E5" w14:textId="66249F38" w:rsidR="0097669C" w:rsidRPr="00167BE3" w:rsidRDefault="0097669C">
      <w:pPr>
        <w:rPr>
          <w:rFonts w:ascii="Times New Roman" w:hAnsi="Times New Roman" w:cs="Times New Roman"/>
        </w:rPr>
      </w:pPr>
      <w:r w:rsidRPr="00167BE3">
        <w:rPr>
          <w:rFonts w:ascii="Times New Roman" w:hAnsi="Times New Roman" w:cs="Times New Roman"/>
        </w:rPr>
        <w:t>DATA SOURCE:</w:t>
      </w:r>
    </w:p>
    <w:bookmarkStart w:id="2" w:name="_Hlk65272326"/>
    <w:p w14:paraId="50E41F6B" w14:textId="4BB5FB14" w:rsidR="0097669C" w:rsidRPr="00167BE3" w:rsidRDefault="004F4799" w:rsidP="00D9686F">
      <w:pPr>
        <w:rPr>
          <w:rFonts w:ascii="Times New Roman" w:hAnsi="Times New Roman" w:cs="Times New Roman"/>
        </w:rPr>
      </w:pPr>
      <w:r>
        <w:fldChar w:fldCharType="begin"/>
      </w:r>
      <w:r>
        <w:instrText xml:space="preserve"> HYPERLINK "https://chronicdata.cdc.gov/Behavioral-Risk-Factors/Behavioral-Risk-Factor-Surveillance-System-BRFSS-H/iuq5-y9ct" </w:instrText>
      </w:r>
      <w:r>
        <w:fldChar w:fldCharType="separate"/>
      </w:r>
      <w:r w:rsidR="00D9686F" w:rsidRPr="00167BE3">
        <w:rPr>
          <w:rStyle w:val="Hyperlink"/>
          <w:rFonts w:ascii="Times New Roman" w:hAnsi="Times New Roman" w:cs="Times New Roman"/>
        </w:rPr>
        <w:t>https://chronicdata.cdc.gov/Behavioral-Risk-Factors/Behavioral-Risk-Factor-Surveillance-System-BRFSS-H/iuq5-y9ct</w:t>
      </w:r>
      <w:r>
        <w:rPr>
          <w:rStyle w:val="Hyperlink"/>
          <w:rFonts w:ascii="Times New Roman" w:hAnsi="Times New Roman" w:cs="Times New Roman"/>
        </w:rPr>
        <w:fldChar w:fldCharType="end"/>
      </w:r>
    </w:p>
    <w:p w14:paraId="711B84AD" w14:textId="0F109654" w:rsidR="00D9686F" w:rsidRPr="00167BE3" w:rsidRDefault="00173283" w:rsidP="00D9686F">
      <w:pPr>
        <w:rPr>
          <w:rFonts w:ascii="Times New Roman" w:hAnsi="Times New Roman" w:cs="Times New Roman"/>
        </w:rPr>
      </w:pPr>
      <w:hyperlink r:id="rId8" w:history="1">
        <w:r w:rsidR="004468EC" w:rsidRPr="00167BE3">
          <w:rPr>
            <w:rStyle w:val="Hyperlink"/>
            <w:rFonts w:ascii="Times New Roman" w:hAnsi="Times New Roman" w:cs="Times New Roman"/>
          </w:rPr>
          <w:t>http://www.cdc.gov/brfss</w:t>
        </w:r>
      </w:hyperlink>
    </w:p>
    <w:bookmarkEnd w:id="2"/>
    <w:p w14:paraId="7E6ED2BE" w14:textId="47907543" w:rsidR="004468EC" w:rsidRDefault="004468EC" w:rsidP="00D9686F"/>
    <w:p w14:paraId="0BEF731E" w14:textId="7C200F53" w:rsidR="004468EC" w:rsidRDefault="004468EC" w:rsidP="00D9686F"/>
    <w:p w14:paraId="74F8E3A7" w14:textId="15C46470" w:rsidR="004468EC" w:rsidRDefault="004468EC" w:rsidP="00D9686F"/>
    <w:p w14:paraId="2A4DD902" w14:textId="078ADDAC" w:rsidR="00C92260" w:rsidRDefault="00C92260" w:rsidP="00D9686F"/>
    <w:p w14:paraId="7566CEF2" w14:textId="041E145A" w:rsidR="00C92260" w:rsidRDefault="00C92260" w:rsidP="00D9686F"/>
    <w:p w14:paraId="10FF6CAE" w14:textId="31F91A97" w:rsidR="00C92260" w:rsidRDefault="00C92260" w:rsidP="00D9686F"/>
    <w:p w14:paraId="3C7DE25B" w14:textId="44618C2F" w:rsidR="00C92260" w:rsidRDefault="00C92260" w:rsidP="00D9686F"/>
    <w:p w14:paraId="6D4BB9B8" w14:textId="0D20AF19" w:rsidR="00C92260" w:rsidRDefault="00C92260" w:rsidP="00D9686F"/>
    <w:p w14:paraId="39EA113F" w14:textId="63A47C72" w:rsidR="00C92260" w:rsidRDefault="00C92260" w:rsidP="00D9686F"/>
    <w:p w14:paraId="38470418" w14:textId="1774EF07" w:rsidR="00C92260" w:rsidRDefault="00C92260" w:rsidP="00D9686F"/>
    <w:p w14:paraId="7C029F01" w14:textId="0B9AE3CD" w:rsidR="00C92260" w:rsidRDefault="00C92260" w:rsidP="00D9686F"/>
    <w:p w14:paraId="5021DB74" w14:textId="7F364E17" w:rsidR="00C92260" w:rsidRDefault="00C92260" w:rsidP="00D9686F"/>
    <w:p w14:paraId="615EB73F" w14:textId="77777777" w:rsidR="001E6928" w:rsidRDefault="001E6928" w:rsidP="00D9686F"/>
    <w:p w14:paraId="43C8C79A" w14:textId="0FB01E94" w:rsidR="00C92260" w:rsidRDefault="00C92260" w:rsidP="00D9686F"/>
    <w:p w14:paraId="7291C823" w14:textId="77777777" w:rsidR="004D407F" w:rsidRDefault="004D407F" w:rsidP="00D9686F"/>
    <w:p w14:paraId="1E1A6825" w14:textId="2C2D8BBC" w:rsidR="003B33DB" w:rsidRPr="003B33DB" w:rsidRDefault="003B33DB" w:rsidP="003B33DB">
      <w:pPr>
        <w:jc w:val="center"/>
        <w:rPr>
          <w:b/>
          <w:bCs/>
          <w:color w:val="C45911" w:themeColor="accent2" w:themeShade="BF"/>
          <w:sz w:val="44"/>
          <w:szCs w:val="44"/>
        </w:rPr>
      </w:pPr>
      <w:r w:rsidRPr="003B33DB">
        <w:rPr>
          <w:b/>
          <w:bCs/>
          <w:color w:val="C45911" w:themeColor="accent2" w:themeShade="BF"/>
          <w:sz w:val="44"/>
          <w:szCs w:val="44"/>
        </w:rPr>
        <w:lastRenderedPageBreak/>
        <w:t>Increase of Overweight and Obesity</w:t>
      </w:r>
    </w:p>
    <w:p w14:paraId="32807EB2" w14:textId="450AFAC4" w:rsidR="003B33DB" w:rsidRPr="00167BE3" w:rsidRDefault="00463AC3" w:rsidP="003B33DB">
      <w:pPr>
        <w:jc w:val="center"/>
        <w:rPr>
          <w:rFonts w:ascii="Times New Roman" w:hAnsi="Times New Roman" w:cs="Times New Roman"/>
        </w:rPr>
      </w:pPr>
      <w:r>
        <w:rPr>
          <w:noProof/>
          <w:sz w:val="26"/>
          <w:szCs w:val="26"/>
        </w:rPr>
        <mc:AlternateContent>
          <mc:Choice Requires="wps">
            <w:drawing>
              <wp:anchor distT="0" distB="0" distL="114300" distR="114300" simplePos="0" relativeHeight="251671552" behindDoc="0" locked="0" layoutInCell="1" allowOverlap="1" wp14:anchorId="5191F714" wp14:editId="443BB903">
                <wp:simplePos x="0" y="0"/>
                <wp:positionH relativeFrom="column">
                  <wp:posOffset>628650</wp:posOffset>
                </wp:positionH>
                <wp:positionV relativeFrom="paragraph">
                  <wp:posOffset>589281</wp:posOffset>
                </wp:positionV>
                <wp:extent cx="5191125" cy="2286000"/>
                <wp:effectExtent l="0" t="0" r="28575" b="19050"/>
                <wp:wrapNone/>
                <wp:docPr id="8" name="Rectangle 8"/>
                <wp:cNvGraphicFramePr/>
                <a:graphic xmlns:a="http://schemas.openxmlformats.org/drawingml/2006/main">
                  <a:graphicData uri="http://schemas.microsoft.com/office/word/2010/wordprocessingShape">
                    <wps:wsp>
                      <wps:cNvSpPr/>
                      <wps:spPr>
                        <a:xfrm>
                          <a:off x="0" y="0"/>
                          <a:ext cx="5191125" cy="228600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08DA4E" id="Rectangle 8" o:spid="_x0000_s1026" style="position:absolute;margin-left:49.5pt;margin-top:46.4pt;width:408.75pt;height:180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" filled="f" strokecolor="#2f528f" strokeweight="1pt"/>
            </w:pict>
          </mc:Fallback>
        </mc:AlternateContent>
      </w:r>
      <w:r w:rsidR="003B33DB" w:rsidRPr="00167BE3">
        <w:rPr>
          <w:rFonts w:ascii="Times New Roman" w:hAnsi="Times New Roman" w:cs="Times New Roman"/>
        </w:rPr>
        <w:t>The national adult obesity rate has increased by 26 percent since 2008</w:t>
      </w:r>
      <w:r w:rsidR="003B33DB">
        <w:rPr>
          <w:rFonts w:ascii="Times New Roman" w:hAnsi="Times New Roman" w:cs="Times New Roman"/>
        </w:rPr>
        <w:t xml:space="preserve"> and </w:t>
      </w:r>
      <w:r w:rsidR="003B33DB" w:rsidRPr="003B33DB">
        <w:rPr>
          <w:rFonts w:ascii="Times New Roman" w:hAnsi="Times New Roman" w:cs="Times New Roman"/>
        </w:rPr>
        <w:t>is</w:t>
      </w:r>
      <w:r w:rsidR="003B33DB" w:rsidRPr="00167BE3">
        <w:rPr>
          <w:rFonts w:ascii="Times New Roman" w:hAnsi="Times New Roman" w:cs="Times New Roman"/>
        </w:rPr>
        <w:t xml:space="preserve"> a major health issue resulting in numerous diseases, specifically increased risk of certain types of cancer, coronary artery disease, type 2 diabetes, stroke, as well as significant increases in early mortality and economic cost.</w:t>
      </w:r>
    </w:p>
    <w:p w14:paraId="0E4796EB" w14:textId="58F77D32" w:rsidR="003B33DB" w:rsidRDefault="003B33DB" w:rsidP="00D9686F">
      <w:pPr>
        <w:rPr>
          <w:sz w:val="26"/>
          <w:szCs w:val="26"/>
        </w:rPr>
      </w:pPr>
    </w:p>
    <w:p w14:paraId="12A8B9FB" w14:textId="1D8CFE78" w:rsidR="003B33DB" w:rsidRDefault="003B33DB" w:rsidP="00D9686F">
      <w:pPr>
        <w:rPr>
          <w:sz w:val="26"/>
          <w:szCs w:val="26"/>
        </w:rPr>
      </w:pPr>
    </w:p>
    <w:p w14:paraId="33AEA6CF" w14:textId="07303A50" w:rsidR="003B33DB" w:rsidRDefault="003B33DB" w:rsidP="00D9686F">
      <w:pPr>
        <w:rPr>
          <w:sz w:val="26"/>
          <w:szCs w:val="26"/>
        </w:rPr>
      </w:pPr>
    </w:p>
    <w:p w14:paraId="57D2D7D4" w14:textId="3098547A" w:rsidR="003B33DB" w:rsidRDefault="004D407F" w:rsidP="00D9686F">
      <w:pPr>
        <w:rPr>
          <w:sz w:val="26"/>
          <w:szCs w:val="26"/>
        </w:rPr>
      </w:pPr>
      <w:r>
        <w:rPr>
          <w:sz w:val="26"/>
          <w:szCs w:val="26"/>
        </w:rPr>
        <w:tab/>
      </w:r>
      <w:r>
        <w:rPr>
          <w:sz w:val="26"/>
          <w:szCs w:val="26"/>
        </w:rPr>
        <w:tab/>
      </w:r>
      <w:r>
        <w:rPr>
          <w:sz w:val="26"/>
          <w:szCs w:val="26"/>
        </w:rPr>
        <w:tab/>
      </w:r>
      <w:r>
        <w:rPr>
          <w:sz w:val="26"/>
          <w:szCs w:val="26"/>
        </w:rPr>
        <w:tab/>
        <w:t xml:space="preserve">                           Plot 1</w:t>
      </w:r>
    </w:p>
    <w:p w14:paraId="1EF7A56D" w14:textId="160550A6" w:rsidR="003B33DB" w:rsidRDefault="003B33DB" w:rsidP="00D9686F">
      <w:pPr>
        <w:rPr>
          <w:sz w:val="26"/>
          <w:szCs w:val="26"/>
        </w:rPr>
      </w:pPr>
    </w:p>
    <w:p w14:paraId="03E30033" w14:textId="10E46291" w:rsidR="003B33DB" w:rsidRDefault="003B33DB" w:rsidP="00D9686F">
      <w:pPr>
        <w:rPr>
          <w:sz w:val="26"/>
          <w:szCs w:val="26"/>
        </w:rPr>
      </w:pPr>
    </w:p>
    <w:p w14:paraId="1AB6304C" w14:textId="37BBA837" w:rsidR="003B33DB" w:rsidRDefault="003B33DB" w:rsidP="00D9686F">
      <w:pPr>
        <w:rPr>
          <w:sz w:val="26"/>
          <w:szCs w:val="26"/>
        </w:rPr>
      </w:pPr>
    </w:p>
    <w:p w14:paraId="31DEA41E" w14:textId="09E71E3D" w:rsidR="003B33DB" w:rsidRDefault="00470DD8" w:rsidP="00D9686F">
      <w:pPr>
        <w:rPr>
          <w:sz w:val="26"/>
          <w:szCs w:val="26"/>
        </w:rPr>
      </w:pPr>
      <w:r>
        <w:rPr>
          <w:noProof/>
          <w:sz w:val="26"/>
          <w:szCs w:val="26"/>
        </w:rPr>
        <mc:AlternateContent>
          <mc:Choice Requires="wps">
            <w:drawing>
              <wp:anchor distT="0" distB="0" distL="114300" distR="114300" simplePos="0" relativeHeight="251665408" behindDoc="0" locked="0" layoutInCell="1" allowOverlap="1" wp14:anchorId="4B67A38B" wp14:editId="3003CDEA">
                <wp:simplePos x="0" y="0"/>
                <wp:positionH relativeFrom="column">
                  <wp:posOffset>-295275</wp:posOffset>
                </wp:positionH>
                <wp:positionV relativeFrom="paragraph">
                  <wp:posOffset>363220</wp:posOffset>
                </wp:positionV>
                <wp:extent cx="3486150" cy="2238375"/>
                <wp:effectExtent l="0" t="0" r="19050" b="28575"/>
                <wp:wrapNone/>
                <wp:docPr id="5" name="Rectangle 5"/>
                <wp:cNvGraphicFramePr/>
                <a:graphic xmlns:a="http://schemas.openxmlformats.org/drawingml/2006/main">
                  <a:graphicData uri="http://schemas.microsoft.com/office/word/2010/wordprocessingShape">
                    <wps:wsp>
                      <wps:cNvSpPr/>
                      <wps:spPr>
                        <a:xfrm>
                          <a:off x="0" y="0"/>
                          <a:ext cx="3486150" cy="223837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4572DD" id="Rectangle 5" o:spid="_x0000_s1026" style="position:absolute;margin-left:-23.25pt;margin-top:28.6pt;width:274.5pt;height:17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" filled="f" strokecolor="#2f528f" strokeweight="1pt"/>
            </w:pict>
          </mc:Fallback>
        </mc:AlternateContent>
      </w:r>
      <w:r w:rsidR="00463AC3">
        <w:rPr>
          <w:sz w:val="26"/>
          <w:szCs w:val="26"/>
        </w:rPr>
        <w:t xml:space="preserve">                                                        US Map depicting obesit</w:t>
      </w:r>
      <w:r w:rsidR="008A3EDA">
        <w:rPr>
          <w:sz w:val="26"/>
          <w:szCs w:val="26"/>
        </w:rPr>
        <w:t xml:space="preserve">y by </w:t>
      </w:r>
      <w:proofErr w:type="gramStart"/>
      <w:r w:rsidR="0000593D">
        <w:rPr>
          <w:sz w:val="26"/>
          <w:szCs w:val="26"/>
        </w:rPr>
        <w:t>S</w:t>
      </w:r>
      <w:r w:rsidR="008A3EDA">
        <w:rPr>
          <w:sz w:val="26"/>
          <w:szCs w:val="26"/>
        </w:rPr>
        <w:t>tates</w:t>
      </w:r>
      <w:proofErr w:type="gramEnd"/>
    </w:p>
    <w:p w14:paraId="66E75AA4" w14:textId="65731658" w:rsidR="003B33DB" w:rsidRDefault="00470DD8" w:rsidP="00D9686F">
      <w:pPr>
        <w:rPr>
          <w:sz w:val="26"/>
          <w:szCs w:val="26"/>
        </w:rPr>
      </w:pPr>
      <w:r>
        <w:rPr>
          <w:noProof/>
          <w:sz w:val="26"/>
          <w:szCs w:val="26"/>
        </w:rPr>
        <mc:AlternateContent>
          <mc:Choice Requires="wps">
            <w:drawing>
              <wp:anchor distT="0" distB="0" distL="114300" distR="114300" simplePos="0" relativeHeight="251659264" behindDoc="0" locked="0" layoutInCell="1" allowOverlap="1" wp14:anchorId="3577E79B" wp14:editId="4FC7267C">
                <wp:simplePos x="0" y="0"/>
                <wp:positionH relativeFrom="column">
                  <wp:posOffset>3343275</wp:posOffset>
                </wp:positionH>
                <wp:positionV relativeFrom="paragraph">
                  <wp:posOffset>62864</wp:posOffset>
                </wp:positionV>
                <wp:extent cx="3352800" cy="22383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3352800" cy="223837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B14BF6" id="Rectangle 2" o:spid="_x0000_s1026" style="position:absolute;margin-left:263.25pt;margin-top:4.95pt;width:264pt;height:176.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" filled="f" strokecolor="#1f3763 [1604]" strokeweight="1pt"/>
            </w:pict>
          </mc:Fallback>
        </mc:AlternateContent>
      </w:r>
    </w:p>
    <w:p w14:paraId="467C4C37" w14:textId="2E247C08" w:rsidR="003B33DB" w:rsidRPr="0000593D" w:rsidRDefault="008A3EDA" w:rsidP="00D9686F">
      <w:pPr>
        <w:rPr>
          <w:b/>
          <w:bCs/>
        </w:rPr>
      </w:pPr>
      <w:r w:rsidRPr="0000593D">
        <w:rPr>
          <w:b/>
          <w:bCs/>
        </w:rPr>
        <w:t xml:space="preserve">Question 1 </w:t>
      </w:r>
    </w:p>
    <w:p w14:paraId="119DA47D" w14:textId="33DE6398" w:rsidR="008A3EDA" w:rsidRDefault="008A3EDA" w:rsidP="00D9686F">
      <w:r w:rsidRPr="008A3EDA">
        <w:t xml:space="preserve">Who is affected? </w:t>
      </w:r>
    </w:p>
    <w:p w14:paraId="041E05B5" w14:textId="613F1B76" w:rsidR="008A3EDA" w:rsidRDefault="008A3EDA" w:rsidP="00D9686F">
      <w:r w:rsidRPr="008A3EDA">
        <w:t xml:space="preserve">What is the BMI between being obese and being </w:t>
      </w:r>
      <w:r w:rsidR="004D407F">
        <w:tab/>
      </w:r>
      <w:r w:rsidR="004D407F">
        <w:tab/>
        <w:t xml:space="preserve">                             </w:t>
      </w:r>
      <w:proofErr w:type="gramStart"/>
      <w:r w:rsidR="004D407F">
        <w:t>Plot 2</w:t>
      </w:r>
      <w:proofErr w:type="gramEnd"/>
    </w:p>
    <w:p w14:paraId="55BBA3DF" w14:textId="77777777" w:rsidR="008A3EDA" w:rsidRDefault="008A3EDA" w:rsidP="008A3EDA">
      <w:r w:rsidRPr="008A3EDA">
        <w:t xml:space="preserve">overweight by adults/male &amp; female? </w:t>
      </w:r>
    </w:p>
    <w:p w14:paraId="2D13AAE1" w14:textId="35BAC099" w:rsidR="008A3EDA" w:rsidRDefault="008A3EDA" w:rsidP="008A3EDA">
      <w:r>
        <w:t>BMI is 18.5 to &lt;25, it falls within the normal.</w:t>
      </w:r>
    </w:p>
    <w:p w14:paraId="668F42CB" w14:textId="587B90DC" w:rsidR="008A3EDA" w:rsidRDefault="008A3EDA" w:rsidP="008A3EDA">
      <w:r>
        <w:t>BMI is 25.0 to &lt;30, it falls within the overweight range.</w:t>
      </w:r>
    </w:p>
    <w:p w14:paraId="609D6BDC" w14:textId="17713B9D" w:rsidR="003B33DB" w:rsidRDefault="008A3EDA" w:rsidP="008A3EDA">
      <w:r>
        <w:t>BMI is 30.0 or higher, it falls within the obese range.</w:t>
      </w:r>
    </w:p>
    <w:p w14:paraId="0D771272" w14:textId="4E261F7E" w:rsidR="008A3EDA" w:rsidRDefault="00666391" w:rsidP="00D9686F">
      <w:pPr>
        <w:rPr>
          <w:sz w:val="26"/>
          <w:szCs w:val="26"/>
        </w:rPr>
      </w:pPr>
      <w:r>
        <w:rPr>
          <w:noProof/>
          <w:sz w:val="26"/>
          <w:szCs w:val="26"/>
        </w:rPr>
        <mc:AlternateContent>
          <mc:Choice Requires="wps">
            <w:drawing>
              <wp:anchor distT="0" distB="0" distL="114300" distR="114300" simplePos="0" relativeHeight="251667456" behindDoc="0" locked="0" layoutInCell="1" allowOverlap="1" wp14:anchorId="4419359E" wp14:editId="1FCCA02E">
                <wp:simplePos x="0" y="0"/>
                <wp:positionH relativeFrom="column">
                  <wp:posOffset>-266701</wp:posOffset>
                </wp:positionH>
                <wp:positionV relativeFrom="paragraph">
                  <wp:posOffset>154305</wp:posOffset>
                </wp:positionV>
                <wp:extent cx="3457575" cy="1685925"/>
                <wp:effectExtent l="0" t="0" r="28575" b="28575"/>
                <wp:wrapNone/>
                <wp:docPr id="6" name="Rectangle 6"/>
                <wp:cNvGraphicFramePr/>
                <a:graphic xmlns:a="http://schemas.openxmlformats.org/drawingml/2006/main">
                  <a:graphicData uri="http://schemas.microsoft.com/office/word/2010/wordprocessingShape">
                    <wps:wsp>
                      <wps:cNvSpPr/>
                      <wps:spPr>
                        <a:xfrm>
                          <a:off x="0" y="0"/>
                          <a:ext cx="3457575" cy="168592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AFF3DE4" id="Rectangle 6" o:spid="_x0000_s1026" style="position:absolute;margin-left:-21pt;margin-top:12.15pt;width:272.25pt;height:132.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" filled="f" strokecolor="#2f528f" strokeweight="1pt"/>
            </w:pict>
          </mc:Fallback>
        </mc:AlternateContent>
      </w:r>
      <w:r w:rsidR="00470DD8">
        <w:rPr>
          <w:noProof/>
          <w:sz w:val="26"/>
          <w:szCs w:val="26"/>
        </w:rPr>
        <mc:AlternateContent>
          <mc:Choice Requires="wps">
            <w:drawing>
              <wp:anchor distT="0" distB="0" distL="114300" distR="114300" simplePos="0" relativeHeight="251661312" behindDoc="0" locked="0" layoutInCell="1" allowOverlap="1" wp14:anchorId="0F1B0EC0" wp14:editId="6E272D21">
                <wp:simplePos x="0" y="0"/>
                <wp:positionH relativeFrom="margin">
                  <wp:posOffset>3362324</wp:posOffset>
                </wp:positionH>
                <wp:positionV relativeFrom="paragraph">
                  <wp:posOffset>182880</wp:posOffset>
                </wp:positionV>
                <wp:extent cx="3343275" cy="16668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3343275" cy="166687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213A8B" id="Rectangle 3" o:spid="_x0000_s1026" style="position:absolute;margin-left:264.75pt;margin-top:14.4pt;width:263.25pt;height:131.2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" filled="f" strokecolor="#2f528f" strokeweight="1pt">
                <w10:wrap anchorx="margin"/>
              </v:rect>
            </w:pict>
          </mc:Fallback>
        </mc:AlternateContent>
      </w:r>
    </w:p>
    <w:p w14:paraId="63E51938" w14:textId="1F1CF4A7" w:rsidR="003B33DB" w:rsidRPr="0000593D" w:rsidRDefault="00470DD8" w:rsidP="00D9686F">
      <w:pPr>
        <w:rPr>
          <w:b/>
          <w:bCs/>
        </w:rPr>
      </w:pPr>
      <w:r w:rsidRPr="0000593D">
        <w:rPr>
          <w:b/>
          <w:bCs/>
        </w:rPr>
        <w:t>Q</w:t>
      </w:r>
      <w:r w:rsidR="008A3EDA" w:rsidRPr="0000593D">
        <w:rPr>
          <w:b/>
          <w:bCs/>
        </w:rPr>
        <w:t>uestion 2</w:t>
      </w:r>
    </w:p>
    <w:p w14:paraId="3A0B8476" w14:textId="1066695A" w:rsidR="008A3EDA" w:rsidRPr="0000593D" w:rsidRDefault="008A3EDA" w:rsidP="008A3EDA">
      <w:pPr>
        <w:rPr>
          <w:rFonts w:ascii="Times New Roman" w:hAnsi="Times New Roman" w:cs="Times New Roman"/>
        </w:rPr>
      </w:pPr>
      <w:r w:rsidRPr="0000593D">
        <w:rPr>
          <w:rFonts w:ascii="Times New Roman" w:hAnsi="Times New Roman" w:cs="Times New Roman"/>
        </w:rPr>
        <w:t>The highest rate of obesity between</w:t>
      </w:r>
    </w:p>
    <w:p w14:paraId="4F8E4E20" w14:textId="255BF86D" w:rsidR="008A3EDA" w:rsidRPr="0000593D" w:rsidRDefault="008A3EDA" w:rsidP="008A3EDA">
      <w:pPr>
        <w:rPr>
          <w:rFonts w:ascii="Times New Roman" w:hAnsi="Times New Roman" w:cs="Times New Roman"/>
        </w:rPr>
      </w:pPr>
      <w:r w:rsidRPr="0000593D">
        <w:rPr>
          <w:rFonts w:ascii="Times New Roman" w:hAnsi="Times New Roman" w:cs="Times New Roman"/>
        </w:rPr>
        <w:t xml:space="preserve"> groups (Gender, Race)?</w:t>
      </w:r>
      <w:r w:rsidR="004D407F">
        <w:rPr>
          <w:rFonts w:ascii="Times New Roman" w:hAnsi="Times New Roman" w:cs="Times New Roman"/>
        </w:rPr>
        <w:tab/>
      </w:r>
      <w:r w:rsidR="004D407F">
        <w:rPr>
          <w:rFonts w:ascii="Times New Roman" w:hAnsi="Times New Roman" w:cs="Times New Roman"/>
        </w:rPr>
        <w:tab/>
      </w:r>
      <w:r w:rsidR="004D407F">
        <w:rPr>
          <w:rFonts w:ascii="Times New Roman" w:hAnsi="Times New Roman" w:cs="Times New Roman"/>
        </w:rPr>
        <w:tab/>
      </w:r>
      <w:r w:rsidR="004D407F">
        <w:rPr>
          <w:rFonts w:ascii="Times New Roman" w:hAnsi="Times New Roman" w:cs="Times New Roman"/>
        </w:rPr>
        <w:tab/>
      </w:r>
      <w:r w:rsidR="004D407F">
        <w:rPr>
          <w:rFonts w:ascii="Times New Roman" w:hAnsi="Times New Roman" w:cs="Times New Roman"/>
        </w:rPr>
        <w:tab/>
      </w:r>
      <w:r w:rsidR="004D407F">
        <w:rPr>
          <w:rFonts w:ascii="Times New Roman" w:hAnsi="Times New Roman" w:cs="Times New Roman"/>
        </w:rPr>
        <w:tab/>
      </w:r>
      <w:r w:rsidR="004D407F">
        <w:rPr>
          <w:rFonts w:ascii="Times New Roman" w:hAnsi="Times New Roman" w:cs="Times New Roman"/>
        </w:rPr>
        <w:tab/>
      </w:r>
      <w:r w:rsidR="004D407F">
        <w:rPr>
          <w:rFonts w:ascii="Times New Roman" w:hAnsi="Times New Roman" w:cs="Times New Roman"/>
        </w:rPr>
        <w:tab/>
        <w:t>Plot3</w:t>
      </w:r>
    </w:p>
    <w:p w14:paraId="54630C14" w14:textId="4CA4E2A0" w:rsidR="003B33DB" w:rsidRDefault="003B33DB" w:rsidP="00D9686F">
      <w:pPr>
        <w:rPr>
          <w:sz w:val="26"/>
          <w:szCs w:val="26"/>
        </w:rPr>
      </w:pPr>
    </w:p>
    <w:p w14:paraId="218EE8A0" w14:textId="5F2A887C" w:rsidR="003B33DB" w:rsidRDefault="003B33DB" w:rsidP="00D9686F">
      <w:pPr>
        <w:rPr>
          <w:sz w:val="26"/>
          <w:szCs w:val="26"/>
        </w:rPr>
      </w:pPr>
    </w:p>
    <w:p w14:paraId="606F2F44" w14:textId="4CA87651" w:rsidR="003B33DB" w:rsidRPr="0000593D" w:rsidRDefault="00666391" w:rsidP="00D9686F">
      <w:pPr>
        <w:rPr>
          <w:b/>
          <w:bCs/>
          <w:sz w:val="26"/>
          <w:szCs w:val="26"/>
        </w:rPr>
      </w:pPr>
      <w:r>
        <w:rPr>
          <w:noProof/>
          <w:sz w:val="26"/>
          <w:szCs w:val="26"/>
        </w:rPr>
        <mc:AlternateContent>
          <mc:Choice Requires="wps">
            <w:drawing>
              <wp:anchor distT="0" distB="0" distL="114300" distR="114300" simplePos="0" relativeHeight="251669504" behindDoc="0" locked="0" layoutInCell="1" allowOverlap="1" wp14:anchorId="7C81BBE7" wp14:editId="212E53B8">
                <wp:simplePos x="0" y="0"/>
                <wp:positionH relativeFrom="column">
                  <wp:posOffset>-257176</wp:posOffset>
                </wp:positionH>
                <wp:positionV relativeFrom="paragraph">
                  <wp:posOffset>161925</wp:posOffset>
                </wp:positionV>
                <wp:extent cx="3438525" cy="15906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3438525" cy="1590675"/>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B2ADD9" id="Rectangle 7" o:spid="_x0000_s1026" style="position:absolute;margin-left:-20.25pt;margin-top:12.75pt;width:270.75pt;height:125.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" filled="f" strokecolor="#2f528f" strokeweight="1pt"/>
            </w:pict>
          </mc:Fallback>
        </mc:AlternateContent>
      </w:r>
      <w:r w:rsidR="00470DD8">
        <w:rPr>
          <w:noProof/>
          <w:sz w:val="26"/>
          <w:szCs w:val="26"/>
        </w:rPr>
        <mc:AlternateContent>
          <mc:Choice Requires="wps">
            <w:drawing>
              <wp:anchor distT="0" distB="0" distL="114300" distR="114300" simplePos="0" relativeHeight="251663360" behindDoc="0" locked="0" layoutInCell="1" allowOverlap="1" wp14:anchorId="70766231" wp14:editId="62FD1A07">
                <wp:simplePos x="0" y="0"/>
                <wp:positionH relativeFrom="margin">
                  <wp:posOffset>3343275</wp:posOffset>
                </wp:positionH>
                <wp:positionV relativeFrom="paragraph">
                  <wp:posOffset>171450</wp:posOffset>
                </wp:positionV>
                <wp:extent cx="3362325" cy="158115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3362325" cy="1581150"/>
                        </a:xfrm>
                        <a:prstGeom prst="rect">
                          <a:avLst/>
                        </a:prstGeom>
                        <a:no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D4E003" id="Rectangle 4" o:spid="_x0000_s1026" style="position:absolute;margin-left:263.25pt;margin-top:13.5pt;width:264.75pt;height:124.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" filled="f" strokecolor="#2f528f" strokeweight="1pt">
                <w10:wrap anchorx="margin"/>
              </v:rect>
            </w:pict>
          </mc:Fallback>
        </mc:AlternateContent>
      </w:r>
    </w:p>
    <w:p w14:paraId="55121E73" w14:textId="39A30C15" w:rsidR="008A3EDA" w:rsidRPr="0000593D" w:rsidRDefault="008A3EDA" w:rsidP="00D9686F">
      <w:pPr>
        <w:rPr>
          <w:b/>
          <w:bCs/>
        </w:rPr>
      </w:pPr>
      <w:r w:rsidRPr="0000593D">
        <w:rPr>
          <w:b/>
          <w:bCs/>
        </w:rPr>
        <w:t xml:space="preserve">Question 3 </w:t>
      </w:r>
    </w:p>
    <w:p w14:paraId="0C6E2F56" w14:textId="669C6F3D" w:rsidR="008A3EDA" w:rsidRDefault="008A3EDA" w:rsidP="00D9686F">
      <w:bookmarkStart w:id="3" w:name="_Hlk65528952"/>
      <w:bookmarkStart w:id="4" w:name="_Hlk65273978"/>
      <w:r w:rsidRPr="008A3EDA">
        <w:t xml:space="preserve">What </w:t>
      </w:r>
      <w:r w:rsidR="004D407F">
        <w:t xml:space="preserve">group has the </w:t>
      </w:r>
      <w:proofErr w:type="gramStart"/>
      <w:r w:rsidR="004D407F">
        <w:t>highest</w:t>
      </w:r>
      <w:r w:rsidRPr="008A3EDA">
        <w:t xml:space="preserve"> obesity</w:t>
      </w:r>
      <w:proofErr w:type="gramEnd"/>
      <w:r w:rsidRPr="008A3EDA">
        <w:t xml:space="preserve"> </w:t>
      </w:r>
    </w:p>
    <w:p w14:paraId="243C3A69" w14:textId="7AE2AD66" w:rsidR="003B33DB" w:rsidRPr="008A3EDA" w:rsidRDefault="008A3EDA" w:rsidP="00D9686F">
      <w:r w:rsidRPr="008A3EDA">
        <w:t xml:space="preserve"> by </w:t>
      </w:r>
      <w:r w:rsidR="004D407F">
        <w:t>education groups</w:t>
      </w:r>
      <w:bookmarkEnd w:id="3"/>
      <w:r w:rsidR="004D407F">
        <w:tab/>
      </w:r>
      <w:r w:rsidR="004D407F">
        <w:tab/>
      </w:r>
      <w:r w:rsidR="004D407F">
        <w:tab/>
      </w:r>
      <w:r w:rsidR="004D407F">
        <w:tab/>
      </w:r>
      <w:r w:rsidR="004D407F">
        <w:tab/>
      </w:r>
      <w:r w:rsidR="004D407F">
        <w:tab/>
        <w:t xml:space="preserve">                              Plot 4</w:t>
      </w:r>
    </w:p>
    <w:bookmarkEnd w:id="4"/>
    <w:p w14:paraId="6069FBC3" w14:textId="5CEC6305" w:rsidR="003B33DB" w:rsidRDefault="003B33DB" w:rsidP="00D9686F">
      <w:pPr>
        <w:rPr>
          <w:sz w:val="26"/>
          <w:szCs w:val="26"/>
        </w:rPr>
      </w:pPr>
    </w:p>
    <w:tbl>
      <w:tblPr>
        <w:tblStyle w:val="TableGrid"/>
        <w:tblpPr w:leftFromText="180" w:rightFromText="180" w:vertAnchor="text" w:horzAnchor="margin" w:tblpXSpec="center" w:tblpY="779"/>
        <w:tblW w:w="10089" w:type="dxa"/>
        <w:tblLook w:val="04A0" w:firstRow="1" w:lastRow="0" w:firstColumn="1" w:lastColumn="0" w:noHBand="0" w:noVBand="1"/>
      </w:tblPr>
      <w:tblGrid>
        <w:gridCol w:w="1589"/>
        <w:gridCol w:w="8500"/>
      </w:tblGrid>
      <w:tr w:rsidR="00470DD8" w14:paraId="7D1983D3" w14:textId="77777777" w:rsidTr="0000593D">
        <w:trPr>
          <w:trHeight w:val="1573"/>
        </w:trPr>
        <w:tc>
          <w:tcPr>
            <w:tcW w:w="1589" w:type="dxa"/>
          </w:tcPr>
          <w:p w14:paraId="59C1D5A2" w14:textId="77777777" w:rsidR="00470DD8" w:rsidRPr="00666391" w:rsidRDefault="00470DD8" w:rsidP="00470DD8">
            <w:pPr>
              <w:jc w:val="both"/>
              <w:rPr>
                <w:b/>
                <w:bCs/>
              </w:rPr>
            </w:pPr>
            <w:r w:rsidRPr="00666391">
              <w:rPr>
                <w:b/>
                <w:bCs/>
              </w:rPr>
              <w:t>DATASET</w:t>
            </w:r>
          </w:p>
        </w:tc>
        <w:tc>
          <w:tcPr>
            <w:tcW w:w="8500" w:type="dxa"/>
          </w:tcPr>
          <w:p w14:paraId="2DE15077" w14:textId="77777777" w:rsidR="00470DD8" w:rsidRDefault="00470DD8" w:rsidP="00666391">
            <w:r w:rsidRPr="009C3403">
              <w:t>Behavioral Risk Factor Surveillance System (BRFSS) Prevalence Data (2011 to present) published Centers for Disease Control and Prevention with 27 Columns and 47K Rows of data.    It contains combination of land line and cell phone prevalence data. BRFSS is a continuous, state-based surveillance system that collects information about modifiable risk factors for chronic diseases and other leading causes of death.</w:t>
            </w:r>
          </w:p>
          <w:p w14:paraId="7C2D9E29" w14:textId="35CDA936" w:rsidR="00666391" w:rsidRDefault="00666391" w:rsidP="00666391">
            <w:pPr>
              <w:pStyle w:val="ListParagraph"/>
            </w:pPr>
          </w:p>
        </w:tc>
      </w:tr>
    </w:tbl>
    <w:p w14:paraId="2CE77431" w14:textId="0F845772" w:rsidR="00C92260" w:rsidRDefault="00C92260" w:rsidP="00D9686F">
      <w:pPr>
        <w:rPr>
          <w:sz w:val="18"/>
          <w:szCs w:val="18"/>
        </w:rPr>
      </w:pPr>
    </w:p>
    <w:p w14:paraId="07C4DB03" w14:textId="77777777" w:rsidR="00666391" w:rsidRDefault="00666391" w:rsidP="00666391">
      <w:pPr>
        <w:rPr>
          <w:sz w:val="18"/>
          <w:szCs w:val="18"/>
        </w:rPr>
      </w:pPr>
    </w:p>
    <w:p w14:paraId="62C41E49" w14:textId="0F3F3AF1" w:rsidR="00666391" w:rsidRPr="00666391" w:rsidRDefault="00666391" w:rsidP="00666391">
      <w:pPr>
        <w:ind w:left="-360" w:right="-450"/>
        <w:rPr>
          <w:b/>
          <w:bCs/>
          <w:sz w:val="18"/>
          <w:szCs w:val="18"/>
        </w:rPr>
      </w:pPr>
      <w:r w:rsidRPr="00666391">
        <w:rPr>
          <w:b/>
          <w:bCs/>
          <w:sz w:val="18"/>
          <w:szCs w:val="18"/>
        </w:rPr>
        <w:t>Source:   https://chronicdata.cdc.gov/Behavioral-Risk-Factors/Behavioral-Risk-Factor-Surveillance- System-BRFSS-H/iuq5-y9ct</w:t>
      </w:r>
    </w:p>
    <w:p w14:paraId="38C19980" w14:textId="1015B781" w:rsidR="00470DD8" w:rsidRPr="00666391" w:rsidRDefault="00666391" w:rsidP="00666391">
      <w:pPr>
        <w:ind w:left="-360"/>
        <w:rPr>
          <w:b/>
          <w:bCs/>
          <w:sz w:val="18"/>
          <w:szCs w:val="18"/>
        </w:rPr>
      </w:pPr>
      <w:r w:rsidRPr="00666391">
        <w:rPr>
          <w:b/>
          <w:bCs/>
          <w:sz w:val="18"/>
          <w:szCs w:val="18"/>
        </w:rPr>
        <w:t xml:space="preserve">                http://www.cdc.gov/brfss</w:t>
      </w:r>
    </w:p>
    <w:p w14:paraId="6904919B" w14:textId="77777777" w:rsidR="003B33DB" w:rsidRDefault="003B33DB" w:rsidP="00D9686F"/>
    <w:p w14:paraId="0AA75FB1" w14:textId="4B146F64" w:rsidR="00470DD8" w:rsidRDefault="00470DD8" w:rsidP="00470DD8"/>
    <w:p w14:paraId="4D4EC2B5" w14:textId="075A603F" w:rsidR="003B33DB" w:rsidRDefault="004D407F" w:rsidP="00D9686F">
      <w:r>
        <w:t>Plot 1</w:t>
      </w:r>
    </w:p>
    <w:p w14:paraId="312B0C4E" w14:textId="2BA41685" w:rsidR="004D407F" w:rsidRDefault="004D407F" w:rsidP="00D9686F">
      <w:r>
        <w:rPr>
          <w:noProof/>
        </w:rPr>
        <w:drawing>
          <wp:inline distT="0" distB="0" distL="0" distR="0" wp14:anchorId="2010B6F1" wp14:editId="3EDFD2BB">
            <wp:extent cx="5943600" cy="3436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436620"/>
                    </a:xfrm>
                    <a:prstGeom prst="rect">
                      <a:avLst/>
                    </a:prstGeom>
                  </pic:spPr>
                </pic:pic>
              </a:graphicData>
            </a:graphic>
          </wp:inline>
        </w:drawing>
      </w:r>
    </w:p>
    <w:p w14:paraId="5100A3D6" w14:textId="4EEEDE5A" w:rsidR="004D407F" w:rsidRDefault="004D407F" w:rsidP="00D9686F"/>
    <w:p w14:paraId="3CD514E3" w14:textId="78EB8157" w:rsidR="004D407F" w:rsidRDefault="004D407F" w:rsidP="00D9686F">
      <w:r>
        <w:t>Plot2</w:t>
      </w:r>
      <w:r>
        <w:rPr>
          <w:noProof/>
        </w:rPr>
        <w:drawing>
          <wp:inline distT="0" distB="0" distL="0" distR="0" wp14:anchorId="1E9DF962" wp14:editId="70A80598">
            <wp:extent cx="5943600" cy="3830320"/>
            <wp:effectExtent l="0" t="0" r="0" b="0"/>
            <wp:docPr id="9" name="Picture 9"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waterfall 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830320"/>
                    </a:xfrm>
                    <a:prstGeom prst="rect">
                      <a:avLst/>
                    </a:prstGeom>
                  </pic:spPr>
                </pic:pic>
              </a:graphicData>
            </a:graphic>
          </wp:inline>
        </w:drawing>
      </w:r>
    </w:p>
    <w:p w14:paraId="7DCDE0CF" w14:textId="1A00A426" w:rsidR="004D407F" w:rsidRDefault="004D407F" w:rsidP="00D9686F">
      <w:r>
        <w:rPr>
          <w:noProof/>
        </w:rPr>
        <w:lastRenderedPageBreak/>
        <w:drawing>
          <wp:inline distT="0" distB="0" distL="0" distR="0" wp14:anchorId="301AFFB2" wp14:editId="34D63D76">
            <wp:extent cx="5943600" cy="3830320"/>
            <wp:effectExtent l="0" t="0" r="0"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830320"/>
                    </a:xfrm>
                    <a:prstGeom prst="rect">
                      <a:avLst/>
                    </a:prstGeom>
                  </pic:spPr>
                </pic:pic>
              </a:graphicData>
            </a:graphic>
          </wp:inline>
        </w:drawing>
      </w:r>
    </w:p>
    <w:p w14:paraId="25A5F5D6" w14:textId="02CF72C3" w:rsidR="004D407F" w:rsidRDefault="004D407F" w:rsidP="00D9686F">
      <w:r>
        <w:rPr>
          <w:noProof/>
        </w:rPr>
        <w:drawing>
          <wp:inline distT="0" distB="0" distL="0" distR="0" wp14:anchorId="7F02018A" wp14:editId="5FE58295">
            <wp:extent cx="5943600" cy="3830320"/>
            <wp:effectExtent l="0" t="0" r="0" b="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830320"/>
                    </a:xfrm>
                    <a:prstGeom prst="rect">
                      <a:avLst/>
                    </a:prstGeom>
                  </pic:spPr>
                </pic:pic>
              </a:graphicData>
            </a:graphic>
          </wp:inline>
        </w:drawing>
      </w:r>
    </w:p>
    <w:p w14:paraId="6B725424" w14:textId="44363E93" w:rsidR="004D407F" w:rsidRDefault="004D407F" w:rsidP="00D9686F">
      <w:r>
        <w:rPr>
          <w:noProof/>
        </w:rPr>
        <w:lastRenderedPageBreak/>
        <w:drawing>
          <wp:inline distT="0" distB="0" distL="0" distR="0" wp14:anchorId="75BCC7F5" wp14:editId="2A6BA04A">
            <wp:extent cx="5943600" cy="3830320"/>
            <wp:effectExtent l="0" t="0" r="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3830320"/>
                    </a:xfrm>
                    <a:prstGeom prst="rect">
                      <a:avLst/>
                    </a:prstGeom>
                  </pic:spPr>
                </pic:pic>
              </a:graphicData>
            </a:graphic>
          </wp:inline>
        </w:drawing>
      </w:r>
      <w:r w:rsidR="001F72E4">
        <w:rPr>
          <w:noProof/>
        </w:rPr>
        <w:drawing>
          <wp:inline distT="0" distB="0" distL="0" distR="0" wp14:anchorId="487BE668" wp14:editId="544300FE">
            <wp:extent cx="2999740" cy="38106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999740" cy="3810635"/>
                    </a:xfrm>
                    <a:prstGeom prst="rect">
                      <a:avLst/>
                    </a:prstGeom>
                    <a:noFill/>
                  </pic:spPr>
                </pic:pic>
              </a:graphicData>
            </a:graphic>
          </wp:inline>
        </w:drawing>
      </w:r>
      <w:r w:rsidR="001F72E4">
        <w:rPr>
          <w:noProof/>
        </w:rPr>
        <w:lastRenderedPageBreak/>
        <w:drawing>
          <wp:inline distT="0" distB="0" distL="0" distR="0" wp14:anchorId="14A8AE8C" wp14:editId="37CC1299">
            <wp:extent cx="4840605" cy="64071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40605" cy="6407150"/>
                    </a:xfrm>
                    <a:prstGeom prst="rect">
                      <a:avLst/>
                    </a:prstGeom>
                    <a:noFill/>
                  </pic:spPr>
                </pic:pic>
              </a:graphicData>
            </a:graphic>
          </wp:inline>
        </w:drawing>
      </w:r>
    </w:p>
    <w:p w14:paraId="700B57F4" w14:textId="77777777" w:rsidR="001F72E4" w:rsidRDefault="001F72E4" w:rsidP="00D9686F"/>
    <w:p w14:paraId="6EAFC3CC" w14:textId="0D74A5FF" w:rsidR="001F72E4" w:rsidRDefault="001F72E4" w:rsidP="00D9686F">
      <w:r>
        <w:rPr>
          <w:noProof/>
        </w:rPr>
        <w:lastRenderedPageBreak/>
        <w:drawing>
          <wp:inline distT="0" distB="0" distL="0" distR="0" wp14:anchorId="17270103" wp14:editId="5D7A4A41">
            <wp:extent cx="5590540" cy="72974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90540" cy="7297420"/>
                    </a:xfrm>
                    <a:prstGeom prst="rect">
                      <a:avLst/>
                    </a:prstGeom>
                    <a:noFill/>
                  </pic:spPr>
                </pic:pic>
              </a:graphicData>
            </a:graphic>
          </wp:inline>
        </w:drawing>
      </w:r>
    </w:p>
    <w:p w14:paraId="6657688A" w14:textId="77777777" w:rsidR="001F72E4" w:rsidRDefault="001F72E4" w:rsidP="00D9686F"/>
    <w:p w14:paraId="4F10DD23" w14:textId="425273B6" w:rsidR="001F72E4" w:rsidRDefault="001F72E4" w:rsidP="00D9686F">
      <w:r>
        <w:rPr>
          <w:noProof/>
        </w:rPr>
        <w:lastRenderedPageBreak/>
        <w:drawing>
          <wp:inline distT="0" distB="0" distL="0" distR="0" wp14:anchorId="03C14240" wp14:editId="5153E9ED">
            <wp:extent cx="4773295" cy="6285230"/>
            <wp:effectExtent l="0" t="0" r="8255"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73295" cy="6285230"/>
                    </a:xfrm>
                    <a:prstGeom prst="rect">
                      <a:avLst/>
                    </a:prstGeom>
                    <a:noFill/>
                  </pic:spPr>
                </pic:pic>
              </a:graphicData>
            </a:graphic>
          </wp:inline>
        </w:drawing>
      </w:r>
    </w:p>
    <w:p w14:paraId="702DF770" w14:textId="5B76D1A4" w:rsidR="001F72E4" w:rsidRDefault="001F72E4" w:rsidP="00D9686F"/>
    <w:p w14:paraId="785576E3" w14:textId="7FDC6A96" w:rsidR="001F72E4" w:rsidRDefault="001F72E4" w:rsidP="00D9686F">
      <w:r>
        <w:rPr>
          <w:noProof/>
        </w:rPr>
        <w:lastRenderedPageBreak/>
        <w:drawing>
          <wp:inline distT="0" distB="0" distL="0" distR="0" wp14:anchorId="11F3B87E" wp14:editId="1A9C0FAC">
            <wp:extent cx="5572125" cy="6804025"/>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72125" cy="6804025"/>
                    </a:xfrm>
                    <a:prstGeom prst="rect">
                      <a:avLst/>
                    </a:prstGeom>
                    <a:noFill/>
                  </pic:spPr>
                </pic:pic>
              </a:graphicData>
            </a:graphic>
          </wp:inline>
        </w:drawing>
      </w:r>
    </w:p>
    <w:p w14:paraId="45F1F9FF" w14:textId="4E45FFB3" w:rsidR="001F72E4" w:rsidRDefault="001F72E4" w:rsidP="00D9686F">
      <w:r>
        <w:rPr>
          <w:noProof/>
        </w:rPr>
        <w:lastRenderedPageBreak/>
        <w:drawing>
          <wp:inline distT="0" distB="0" distL="0" distR="0" wp14:anchorId="3E533361" wp14:editId="7870F3C7">
            <wp:extent cx="5517515" cy="6828155"/>
            <wp:effectExtent l="0" t="0" r="698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17515" cy="6828155"/>
                    </a:xfrm>
                    <a:prstGeom prst="rect">
                      <a:avLst/>
                    </a:prstGeom>
                    <a:noFill/>
                  </pic:spPr>
                </pic:pic>
              </a:graphicData>
            </a:graphic>
          </wp:inline>
        </w:drawing>
      </w:r>
    </w:p>
    <w:p w14:paraId="6E6F5961" w14:textId="1CEA50DA" w:rsidR="001F72E4" w:rsidRDefault="001F72E4" w:rsidP="00D9686F">
      <w:r>
        <w:rPr>
          <w:noProof/>
        </w:rPr>
        <w:drawing>
          <wp:inline distT="0" distB="0" distL="0" distR="0" wp14:anchorId="61D85FE9" wp14:editId="11058C76">
            <wp:extent cx="5944235" cy="349948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4235" cy="3499485"/>
                    </a:xfrm>
                    <a:prstGeom prst="rect">
                      <a:avLst/>
                    </a:prstGeom>
                    <a:noFill/>
                  </pic:spPr>
                </pic:pic>
              </a:graphicData>
            </a:graphic>
          </wp:inline>
        </w:drawing>
      </w:r>
    </w:p>
    <w:sectPr w:rsidR="001F72E4" w:rsidSect="00470DD8">
      <w:headerReference w:type="default" r:id="rId21"/>
      <w:pgSz w:w="12240" w:h="20160" w:code="5"/>
      <w:pgMar w:top="1008"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E852F" w14:textId="77777777" w:rsidR="00173283" w:rsidRDefault="00173283" w:rsidP="00C92260">
      <w:pPr>
        <w:spacing w:after="0" w:line="240" w:lineRule="auto"/>
      </w:pPr>
      <w:r>
        <w:separator/>
      </w:r>
    </w:p>
  </w:endnote>
  <w:endnote w:type="continuationSeparator" w:id="0">
    <w:p w14:paraId="0DDF1516" w14:textId="77777777" w:rsidR="00173283" w:rsidRDefault="00173283" w:rsidP="00C922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FF1D6" w14:textId="77777777" w:rsidR="00173283" w:rsidRDefault="00173283" w:rsidP="00C92260">
      <w:pPr>
        <w:spacing w:after="0" w:line="240" w:lineRule="auto"/>
      </w:pPr>
      <w:r>
        <w:separator/>
      </w:r>
    </w:p>
  </w:footnote>
  <w:footnote w:type="continuationSeparator" w:id="0">
    <w:p w14:paraId="50AF4572" w14:textId="77777777" w:rsidR="00173283" w:rsidRDefault="00173283" w:rsidP="00C922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6C0D02" w14:textId="24816C93" w:rsidR="00C92260" w:rsidRDefault="00C92260">
    <w:pPr>
      <w:pStyle w:val="Header"/>
    </w:pPr>
    <w:r>
      <w:t>POSTER LAYOUT</w:t>
    </w:r>
    <w:r>
      <w:tab/>
      <w:t xml:space="preserve">                                                                                         GILBERT GUYAH| IST 719 |2021-02-26 </w:t>
    </w:r>
  </w:p>
  <w:p w14:paraId="1E417E9C" w14:textId="77777777" w:rsidR="00C92260" w:rsidRDefault="00C922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4A70CF"/>
    <w:multiLevelType w:val="multilevel"/>
    <w:tmpl w:val="24DED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F4C5762"/>
    <w:multiLevelType w:val="hybridMultilevel"/>
    <w:tmpl w:val="3CC604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D86523D"/>
    <w:multiLevelType w:val="hybridMultilevel"/>
    <w:tmpl w:val="715AE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DC1186D"/>
    <w:multiLevelType w:val="hybridMultilevel"/>
    <w:tmpl w:val="8B560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LU0MrG0NDc1MjdW0lEKTi0uzszPAykwqwUA4H6N7CwAAAA="/>
  </w:docVars>
  <w:rsids>
    <w:rsidRoot w:val="0097669C"/>
    <w:rsid w:val="0000593D"/>
    <w:rsid w:val="00167BE3"/>
    <w:rsid w:val="00173283"/>
    <w:rsid w:val="001D28CC"/>
    <w:rsid w:val="001E6928"/>
    <w:rsid w:val="001F72E4"/>
    <w:rsid w:val="003B33DB"/>
    <w:rsid w:val="004322B3"/>
    <w:rsid w:val="004468EC"/>
    <w:rsid w:val="00463AC3"/>
    <w:rsid w:val="00467201"/>
    <w:rsid w:val="00470DD8"/>
    <w:rsid w:val="004D407F"/>
    <w:rsid w:val="004E3EB8"/>
    <w:rsid w:val="004F4799"/>
    <w:rsid w:val="005261C3"/>
    <w:rsid w:val="0056159C"/>
    <w:rsid w:val="005C54C8"/>
    <w:rsid w:val="005D2A1E"/>
    <w:rsid w:val="00665C79"/>
    <w:rsid w:val="00666391"/>
    <w:rsid w:val="008A3EDA"/>
    <w:rsid w:val="0097669C"/>
    <w:rsid w:val="009C3403"/>
    <w:rsid w:val="00A97A3E"/>
    <w:rsid w:val="00B951D2"/>
    <w:rsid w:val="00C92260"/>
    <w:rsid w:val="00D1509C"/>
    <w:rsid w:val="00D9686F"/>
    <w:rsid w:val="00E22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996B9"/>
  <w15:chartTrackingRefBased/>
  <w15:docId w15:val="{4A4A53F2-615F-41FC-A719-30CA47821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7669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in">
    <w:name w:val="main"/>
    <w:basedOn w:val="Normal"/>
    <w:rsid w:val="009766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9686F"/>
    <w:rPr>
      <w:color w:val="0563C1" w:themeColor="hyperlink"/>
      <w:u w:val="single"/>
    </w:rPr>
  </w:style>
  <w:style w:type="character" w:styleId="UnresolvedMention">
    <w:name w:val="Unresolved Mention"/>
    <w:basedOn w:val="DefaultParagraphFont"/>
    <w:uiPriority w:val="99"/>
    <w:semiHidden/>
    <w:unhideWhenUsed/>
    <w:rsid w:val="00D9686F"/>
    <w:rPr>
      <w:color w:val="605E5C"/>
      <w:shd w:val="clear" w:color="auto" w:fill="E1DFDD"/>
    </w:rPr>
  </w:style>
  <w:style w:type="character" w:customStyle="1" w:styleId="hgkelc">
    <w:name w:val="hgkelc"/>
    <w:basedOn w:val="DefaultParagraphFont"/>
    <w:rsid w:val="0056159C"/>
  </w:style>
  <w:style w:type="character" w:styleId="Strong">
    <w:name w:val="Strong"/>
    <w:basedOn w:val="DefaultParagraphFont"/>
    <w:uiPriority w:val="22"/>
    <w:qFormat/>
    <w:rsid w:val="0056159C"/>
    <w:rPr>
      <w:b/>
      <w:bCs/>
    </w:rPr>
  </w:style>
  <w:style w:type="paragraph" w:styleId="ListParagraph">
    <w:name w:val="List Paragraph"/>
    <w:basedOn w:val="Normal"/>
    <w:uiPriority w:val="34"/>
    <w:qFormat/>
    <w:rsid w:val="005261C3"/>
    <w:pPr>
      <w:ind w:left="720"/>
      <w:contextualSpacing/>
    </w:pPr>
  </w:style>
  <w:style w:type="table" w:styleId="TableGrid">
    <w:name w:val="Table Grid"/>
    <w:basedOn w:val="TableNormal"/>
    <w:uiPriority w:val="39"/>
    <w:rsid w:val="003B33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922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2260"/>
  </w:style>
  <w:style w:type="paragraph" w:styleId="Footer">
    <w:name w:val="footer"/>
    <w:basedOn w:val="Normal"/>
    <w:link w:val="FooterChar"/>
    <w:uiPriority w:val="99"/>
    <w:unhideWhenUsed/>
    <w:rsid w:val="00C922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22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952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dc.gov/brfss"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63EE09-FDF1-4F82-810F-C1D734E072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9</TotalTime>
  <Pages>10</Pages>
  <Words>473</Words>
  <Characters>270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bert guyah</dc:creator>
  <cp:keywords/>
  <dc:description/>
  <cp:lastModifiedBy>gilbert guyah</cp:lastModifiedBy>
  <cp:revision>6</cp:revision>
  <dcterms:created xsi:type="dcterms:W3CDTF">2021-02-27T04:40:00Z</dcterms:created>
  <dcterms:modified xsi:type="dcterms:W3CDTF">2021-03-27T19:03:00Z</dcterms:modified>
</cp:coreProperties>
</file>